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41578" w14:textId="1F1AC787" w:rsidR="005C16CF" w:rsidRDefault="00DA4598" w:rsidP="009E59A8">
      <w:pPr>
        <w:pStyle w:val="1"/>
        <w:numPr>
          <w:ilvl w:val="0"/>
          <w:numId w:val="15"/>
        </w:numPr>
      </w:pPr>
      <w:r>
        <w:t>Traveler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7CFD76C3" w14:textId="05411DBD" w:rsidR="00425E72" w:rsidRPr="00425E72" w:rsidRDefault="00043646" w:rsidP="009D36FC">
      <w:pPr>
        <w:rPr>
          <w:rStyle w:val="None"/>
        </w:rPr>
      </w:pPr>
      <w:r w:rsidRPr="00043646">
        <w:rPr>
          <w:rStyle w:val="None"/>
          <w:noProof/>
        </w:rPr>
        <w:drawing>
          <wp:inline distT="0" distB="0" distL="0" distR="0" wp14:anchorId="2E1E8C71" wp14:editId="182CB288">
            <wp:extent cx="3863349" cy="8239858"/>
            <wp:effectExtent l="19050" t="19050" r="22860" b="27940"/>
            <wp:docPr id="1282630774" name="Картина 1" descr="Картина, която съдържа текст, екранна снимка, Уебсайт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630774" name="Картина 1" descr="Картина, която съдържа текст, екранна снимка, Уебсайт, Уеб страниц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4765" cy="8242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1CA4E54D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6CD375C9" w14:textId="3DA0E618" w:rsidR="006078BC" w:rsidRDefault="006078BC" w:rsidP="006078BC">
      <w:pPr>
        <w:pStyle w:val="ac"/>
        <w:numPr>
          <w:ilvl w:val="0"/>
          <w:numId w:val="16"/>
        </w:numPr>
        <w:rPr>
          <w:rStyle w:val="None"/>
        </w:rPr>
      </w:pPr>
      <w:r>
        <w:rPr>
          <w:rStyle w:val="None"/>
        </w:rPr>
        <w:t>Use both fonts (</w:t>
      </w:r>
      <w:r w:rsidR="002D2130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Karla </w:t>
      </w:r>
      <w:r>
        <w:rPr>
          <w:rStyle w:val="normaltextrun"/>
          <w:rFonts w:ascii="Calibri" w:hAnsi="Calibri" w:cs="Calibri"/>
          <w:shd w:val="clear" w:color="auto" w:fill="FFFFFF"/>
        </w:rPr>
        <w:t xml:space="preserve">and </w:t>
      </w:r>
      <w:r w:rsidR="002D2130" w:rsidRPr="002D2130">
        <w:rPr>
          <w:rStyle w:val="normaltextrun"/>
          <w:rFonts w:ascii="Calibri" w:hAnsi="Calibri" w:cs="Calibri"/>
          <w:b/>
          <w:bCs/>
          <w:shd w:val="clear" w:color="auto" w:fill="FFFFFF"/>
        </w:rPr>
        <w:t>Cormorant</w:t>
      </w:r>
      <w:r w:rsidR="002D2130" w:rsidRPr="002D2130">
        <w:rPr>
          <w:rStyle w:val="normaltextrun"/>
          <w:rFonts w:ascii="Calibri" w:hAnsi="Calibri" w:cs="Calibri"/>
          <w:shd w:val="clear" w:color="auto" w:fill="FFFFFF"/>
        </w:rPr>
        <w:t xml:space="preserve"> </w:t>
      </w:r>
      <w:r w:rsidR="002D2130" w:rsidRPr="002D2130">
        <w:rPr>
          <w:rStyle w:val="normaltextrun"/>
          <w:rFonts w:ascii="Calibri" w:hAnsi="Calibri" w:cs="Calibri"/>
          <w:b/>
          <w:bCs/>
          <w:shd w:val="clear" w:color="auto" w:fill="FFFFFF"/>
        </w:rPr>
        <w:t>Infant</w:t>
      </w:r>
      <w:r>
        <w:rPr>
          <w:rStyle w:val="normaltextrun"/>
          <w:rFonts w:ascii="Calibri" w:hAnsi="Calibri" w:cs="Calibri"/>
          <w:shd w:val="clear" w:color="auto" w:fill="FFFFFF"/>
        </w:rPr>
        <w:t>)</w:t>
      </w:r>
      <w:r w:rsidR="005F1DA7">
        <w:rPr>
          <w:rStyle w:val="None"/>
        </w:rPr>
        <w:t xml:space="preserve">. </w:t>
      </w:r>
      <w:r w:rsidR="005F1DA7">
        <w:rPr>
          <w:rStyle w:val="None"/>
          <w:b/>
          <w:bCs/>
        </w:rPr>
        <w:t>Examine the screenshot carefully and decide where to use each of the fonts.</w:t>
      </w:r>
    </w:p>
    <w:p w14:paraId="10D6515D" w14:textId="7BFF2CEA" w:rsidR="000E0873" w:rsidRPr="00567EBB" w:rsidRDefault="00000000" w:rsidP="000E0873">
      <w:pPr>
        <w:pStyle w:val="ac"/>
        <w:numPr>
          <w:ilvl w:val="1"/>
          <w:numId w:val="16"/>
        </w:numPr>
        <w:rPr>
          <w:rStyle w:val="a9"/>
          <w:color w:val="auto"/>
          <w:u w:val="none"/>
        </w:rPr>
      </w:pPr>
      <w:hyperlink r:id="rId9" w:history="1">
        <w:r w:rsidR="009D36FC" w:rsidRPr="009D36FC">
          <w:rPr>
            <w:rStyle w:val="a9"/>
          </w:rPr>
          <w:t>https://fonts.googleapis.com/css2?family=Karla&amp;display=swap</w:t>
        </w:r>
      </w:hyperlink>
    </w:p>
    <w:p w14:paraId="006CB70A" w14:textId="5493B8B3" w:rsidR="00567EBB" w:rsidRPr="00567EBB" w:rsidRDefault="00567EBB" w:rsidP="00567EBB">
      <w:pPr>
        <w:pStyle w:val="ac"/>
        <w:numPr>
          <w:ilvl w:val="2"/>
          <w:numId w:val="16"/>
        </w:numPr>
        <w:rPr>
          <w:rStyle w:val="None"/>
        </w:rPr>
      </w:pPr>
      <w:r w:rsidRPr="00567EBB">
        <w:rPr>
          <w:rStyle w:val="a9"/>
          <w:color w:val="auto"/>
          <w:u w:val="none"/>
        </w:rPr>
        <w:t>Font-size – 18px</w:t>
      </w:r>
    </w:p>
    <w:bookmarkStart w:id="0" w:name="_Hlk157702250"/>
    <w:p w14:paraId="320CAE47" w14:textId="2A85EC12" w:rsidR="002D2130" w:rsidRDefault="009D36FC" w:rsidP="002D2130">
      <w:pPr>
        <w:pStyle w:val="ac"/>
        <w:numPr>
          <w:ilvl w:val="1"/>
          <w:numId w:val="16"/>
        </w:numPr>
        <w:rPr>
          <w:rStyle w:val="None"/>
        </w:rPr>
      </w:pPr>
      <w:r>
        <w:rPr>
          <w:rStyle w:val="None"/>
        </w:rPr>
        <w:fldChar w:fldCharType="begin"/>
      </w:r>
      <w:r>
        <w:rPr>
          <w:rStyle w:val="None"/>
        </w:rPr>
        <w:instrText>HYPERLINK "</w:instrText>
      </w:r>
      <w:r w:rsidRPr="009D36FC">
        <w:rPr>
          <w:rStyle w:val="None"/>
        </w:rPr>
        <w:instrText>https://fonts.googleapis.com/css2?family=Cormorant+Infant&amp;display=swap</w:instrText>
      </w:r>
      <w:r>
        <w:rPr>
          <w:rStyle w:val="None"/>
        </w:rPr>
        <w:instrText>"</w:instrText>
      </w:r>
      <w:r>
        <w:rPr>
          <w:rStyle w:val="None"/>
        </w:rPr>
      </w:r>
      <w:r>
        <w:rPr>
          <w:rStyle w:val="None"/>
        </w:rPr>
        <w:fldChar w:fldCharType="separate"/>
      </w:r>
      <w:r w:rsidRPr="00FA57C2">
        <w:rPr>
          <w:rStyle w:val="a9"/>
        </w:rPr>
        <w:t>https://fonts.googleapis.com/css2?family=Cormorant+Infant&amp;display=swap</w:t>
      </w:r>
      <w:r>
        <w:rPr>
          <w:rStyle w:val="None"/>
        </w:rPr>
        <w:fldChar w:fldCharType="end"/>
      </w:r>
    </w:p>
    <w:p w14:paraId="6667D10B" w14:textId="324AA735" w:rsidR="0002787A" w:rsidRDefault="003678DF" w:rsidP="0002787A">
      <w:pPr>
        <w:pStyle w:val="ac"/>
        <w:numPr>
          <w:ilvl w:val="2"/>
          <w:numId w:val="16"/>
        </w:numPr>
        <w:rPr>
          <w:rStyle w:val="None"/>
        </w:rPr>
      </w:pPr>
      <w:r>
        <w:rPr>
          <w:rStyle w:val="None"/>
        </w:rPr>
        <w:t>Font-size for big title</w:t>
      </w:r>
      <w:r w:rsidR="0002787A">
        <w:rPr>
          <w:rStyle w:val="None"/>
        </w:rPr>
        <w:t xml:space="preserve"> – 90px</w:t>
      </w:r>
    </w:p>
    <w:p w14:paraId="1613C3D2" w14:textId="60438B37" w:rsidR="0002787A" w:rsidRDefault="003678DF" w:rsidP="0002787A">
      <w:pPr>
        <w:pStyle w:val="ac"/>
        <w:numPr>
          <w:ilvl w:val="2"/>
          <w:numId w:val="16"/>
        </w:numPr>
        <w:rPr>
          <w:rStyle w:val="None"/>
        </w:rPr>
      </w:pPr>
      <w:r>
        <w:rPr>
          <w:rStyle w:val="None"/>
        </w:rPr>
        <w:t>Font-size for other text</w:t>
      </w:r>
      <w:r w:rsidR="0002787A">
        <w:rPr>
          <w:rStyle w:val="None"/>
        </w:rPr>
        <w:t xml:space="preserve"> – 16px</w:t>
      </w:r>
    </w:p>
    <w:bookmarkEnd w:id="0"/>
    <w:p w14:paraId="2BB242DD" w14:textId="7CE67D9D" w:rsidR="00A669C1" w:rsidRPr="000D7C37" w:rsidRDefault="00965546" w:rsidP="006078BC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The site should open correctly in the latest version of Chrome</w:t>
      </w:r>
      <w:r w:rsidR="000D7C37">
        <w:rPr>
          <w:rStyle w:val="None"/>
        </w:rPr>
        <w:t>.</w:t>
      </w:r>
    </w:p>
    <w:sectPr w:rsidR="00A669C1" w:rsidRPr="000D7C37" w:rsidSect="00415314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E3985B" w14:textId="77777777" w:rsidR="00415314" w:rsidRDefault="00415314" w:rsidP="008068A2">
      <w:pPr>
        <w:spacing w:after="0" w:line="240" w:lineRule="auto"/>
      </w:pPr>
      <w:r>
        <w:separator/>
      </w:r>
    </w:p>
  </w:endnote>
  <w:endnote w:type="continuationSeparator" w:id="0">
    <w:p w14:paraId="0BD2373F" w14:textId="77777777" w:rsidR="00415314" w:rsidRDefault="004153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64A947" w14:textId="77777777" w:rsidR="00415314" w:rsidRDefault="00415314" w:rsidP="008068A2">
      <w:pPr>
        <w:spacing w:after="0" w:line="240" w:lineRule="auto"/>
      </w:pPr>
      <w:r>
        <w:separator/>
      </w:r>
    </w:p>
  </w:footnote>
  <w:footnote w:type="continuationSeparator" w:id="0">
    <w:p w14:paraId="2A0372C9" w14:textId="77777777" w:rsidR="00415314" w:rsidRDefault="004153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6F93664"/>
    <w:multiLevelType w:val="multilevel"/>
    <w:tmpl w:val="BC92E6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694FDD"/>
    <w:multiLevelType w:val="multilevel"/>
    <w:tmpl w:val="1FD81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5"/>
  </w:num>
  <w:num w:numId="3" w16cid:durableId="1067414524">
    <w:abstractNumId w:val="6"/>
  </w:num>
  <w:num w:numId="4" w16cid:durableId="1790853825">
    <w:abstractNumId w:val="16"/>
  </w:num>
  <w:num w:numId="5" w16cid:durableId="160775161">
    <w:abstractNumId w:val="5"/>
  </w:num>
  <w:num w:numId="6" w16cid:durableId="44645175">
    <w:abstractNumId w:val="12"/>
  </w:num>
  <w:num w:numId="7" w16cid:durableId="1044259189">
    <w:abstractNumId w:val="13"/>
  </w:num>
  <w:num w:numId="8" w16cid:durableId="1592935098">
    <w:abstractNumId w:val="1"/>
  </w:num>
  <w:num w:numId="9" w16cid:durableId="87896444">
    <w:abstractNumId w:val="11"/>
  </w:num>
  <w:num w:numId="10" w16cid:durableId="197665629">
    <w:abstractNumId w:val="3"/>
  </w:num>
  <w:num w:numId="11" w16cid:durableId="1542211386">
    <w:abstractNumId w:val="9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7"/>
  </w:num>
  <w:num w:numId="15" w16cid:durableId="1050879735">
    <w:abstractNumId w:val="7"/>
  </w:num>
  <w:num w:numId="16" w16cid:durableId="1507015661">
    <w:abstractNumId w:val="10"/>
  </w:num>
  <w:num w:numId="17" w16cid:durableId="2081439820">
    <w:abstractNumId w:val="14"/>
  </w:num>
  <w:num w:numId="18" w16cid:durableId="1903909152">
    <w:abstractNumId w:val="8"/>
  </w:num>
  <w:num w:numId="19" w16cid:durableId="1191988410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NK4FAHIYFOItAAAA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2787A"/>
    <w:rsid w:val="00035751"/>
    <w:rsid w:val="00043646"/>
    <w:rsid w:val="0004510E"/>
    <w:rsid w:val="000514D3"/>
    <w:rsid w:val="00051E5B"/>
    <w:rsid w:val="000548CA"/>
    <w:rsid w:val="00057929"/>
    <w:rsid w:val="000579ED"/>
    <w:rsid w:val="00064D15"/>
    <w:rsid w:val="00065DFA"/>
    <w:rsid w:val="000711DF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D7C37"/>
    <w:rsid w:val="000E0873"/>
    <w:rsid w:val="000E1E2F"/>
    <w:rsid w:val="000F6054"/>
    <w:rsid w:val="00103906"/>
    <w:rsid w:val="00115012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1C90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2130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678DF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118CF"/>
    <w:rsid w:val="00415314"/>
    <w:rsid w:val="00425E72"/>
    <w:rsid w:val="004311CA"/>
    <w:rsid w:val="00431C4E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5FE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67EB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24B2"/>
    <w:rsid w:val="005A3EDF"/>
    <w:rsid w:val="005A644B"/>
    <w:rsid w:val="005B0164"/>
    <w:rsid w:val="005B780F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5F1DA7"/>
    <w:rsid w:val="00600083"/>
    <w:rsid w:val="00604196"/>
    <w:rsid w:val="00604363"/>
    <w:rsid w:val="00606A88"/>
    <w:rsid w:val="006074AA"/>
    <w:rsid w:val="006078BC"/>
    <w:rsid w:val="00612340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1517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748A2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0BCD"/>
    <w:rsid w:val="009D1805"/>
    <w:rsid w:val="009D36FC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46361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6A84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466C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4938"/>
    <w:rsid w:val="00CF0047"/>
    <w:rsid w:val="00CF096E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A4598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35194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3345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8B67F2"/>
  </w:style>
  <w:style w:type="paragraph" w:customStyle="1" w:styleId="paragraph">
    <w:name w:val="paragraph"/>
    <w:basedOn w:val="a"/>
    <w:rsid w:val="00CE4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a0"/>
    <w:rsid w:val="00CE4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7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6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7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3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Karla&amp;display=swap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2</Pages>
  <Words>128</Words>
  <Characters>731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7</cp:revision>
  <cp:lastPrinted>2015-10-26T22:35:00Z</cp:lastPrinted>
  <dcterms:created xsi:type="dcterms:W3CDTF">2019-11-12T12:29:00Z</dcterms:created>
  <dcterms:modified xsi:type="dcterms:W3CDTF">2024-02-14T10:19:00Z</dcterms:modified>
  <cp:category>computer programming;programming;software development;software engineering</cp:category>
</cp:coreProperties>
</file>